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6" w:name="X2b4380515de79086968bb4269b5e6a87a5d266e"/>
    <w:p>
      <w:pPr>
        <w:pStyle w:val="Heading1"/>
      </w:pPr>
      <w:r>
        <w:t xml:space="preserve">Cover Letter for Speech Therapist Position in India New Delhi</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p>
    <w:p>
      <w:pPr>
        <w:pStyle w:val="BodyText"/>
      </w:pPr>
      <w:r>
        <w:t xml:space="preserve">[Date]</w:t>
      </w:r>
    </w:p>
    <w:p>
      <w:pPr>
        <w:pStyle w:val="BodyText"/>
      </w:pPr>
      <w:r>
        <w:rPr>
          <w:bCs/>
          <w:b/>
        </w:rPr>
        <w:t xml:space="preserve">To the Hiring Manager,</w:t>
      </w:r>
    </w:p>
    <w:p>
      <w:pPr>
        <w:pStyle w:val="BodyText"/>
      </w:pPr>
      <w:r>
        <w:t xml:space="preserve">I am writing to express my strong interest in the Speech Therapist position at your esteemed organization in India New Delhi. As a dedicated and passionate speech therapist with [X years] of experience, I am eager to contribute my expertise, cultural sensitivity, and commitment to improving communication and swallowing disorders in the diverse population of New Delhi. This opportunity aligns perfectly with my professional goals, and I am confident that my skills and experiences will make me a valuable asset to your team.</w:t>
      </w:r>
    </w:p>
    <w:bookmarkStart w:id="20" w:name="why-speech-therapy-in-india-new-delhi"/>
    <w:p>
      <w:pPr>
        <w:pStyle w:val="Heading2"/>
      </w:pPr>
      <w:r>
        <w:t xml:space="preserve">Why Speech Therapy in India New Delhi?</w:t>
      </w:r>
    </w:p>
    <w:p>
      <w:pPr>
        <w:pStyle w:val="FirstParagraph"/>
      </w:pPr>
      <w:r>
        <w:t xml:space="preserve">The field of speech therapy in India, particularly in New Delhi, is both challenging and rewarding. As the capital city of one of the world’s most populous nations, New Delhi is home to a rich tapestry of cultures, languages, and socio-economic backgrounds. This diversity creates a unique demand for speech therapists who can adapt their approaches to meet the needs of individuals from various walks of life. My background in working with multilingual and multicultural communities has prepared me to thrive in this environment. I am deeply committed to supporting patients in overcoming communication barriers, whether they are children with developmental delays, adults recovering from strokes, or individuals with speech impairments due to neurological conditions.</w:t>
      </w:r>
    </w:p>
    <w:bookmarkEnd w:id="20"/>
    <w:bookmarkStart w:id="21" w:name="education-and-professional-background"/>
    <w:p>
      <w:pPr>
        <w:pStyle w:val="Heading2"/>
      </w:pPr>
      <w:r>
        <w:t xml:space="preserve">Education and Professional Background</w:t>
      </w:r>
    </w:p>
    <w:p>
      <w:pPr>
        <w:pStyle w:val="FirstParagraph"/>
      </w:pPr>
      <w:r>
        <w:t xml:space="preserve">I hold a [Your Degree, e.g., Master’s in Speech Language Pathology] from [Your University], where I specialized in [specific areas like pediatric therapy, neurogenic disorders, or dysphagia management]. My academic training was complemented by hands-on experience at [Name of Hospital/Institution] in New Delhi, where I worked under the guidance of experienced professionals. This internship exposed me to the unique challenges faced by patients in India, such as limited access to healthcare resources and the need for culturally competent care. I also volunteered with [Non-Profit Organization or Community Program], providing free speech therapy services to underserved populations, which further deepened my understanding of the social determinants of health.</w:t>
      </w:r>
    </w:p>
    <w:bookmarkEnd w:id="21"/>
    <w:bookmarkStart w:id="22" w:name="professional-experience"/>
    <w:p>
      <w:pPr>
        <w:pStyle w:val="Heading2"/>
      </w:pPr>
      <w:r>
        <w:t xml:space="preserve">Professional Experience</w:t>
      </w:r>
    </w:p>
    <w:p>
      <w:pPr>
        <w:pStyle w:val="FirstParagraph"/>
      </w:pPr>
      <w:r>
        <w:t xml:space="preserve">Over the past [X years], I have worked as a Speech Therapist at [Current or Previous Employer], where I developed and implemented individualized treatment plans for patients ranging from infants to elderly adults. My role involved conducting comprehensive assessments, designing intervention strategies, and collaborating with families, educators, and medical professionals to ensure holistic care. One of my most rewarding experiences was working with a group of children in a government-run school in New Delhi who had speech delays due to limited early intervention services. By creating an engaging and inclusive therapy environment, I helped these children improve their communication skills and gain confidence in their abilities.</w:t>
      </w:r>
    </w:p>
    <w:p>
      <w:pPr>
        <w:pStyle w:val="BodyText"/>
      </w:pPr>
      <w:r>
        <w:t xml:space="preserve">In addition to clinical work, I have actively participated in research initiatives focused on [specific topic, e.g., the efficacy of teletherapy in rural areas or speech disorders in multilingual populations]. My findings were presented at [Conference Name] and published in [Journal Name], contributing to the growing body of knowledge in speech therapy. These experiences have reinforced my belief that evidence-based practice is essential for delivering high-quality care, especially in a dynamic setting like India New Delhi.</w:t>
      </w:r>
    </w:p>
    <w:bookmarkEnd w:id="22"/>
    <w:bookmarkStart w:id="23" w:name="skills-and-strengths"/>
    <w:p>
      <w:pPr>
        <w:pStyle w:val="Heading2"/>
      </w:pPr>
      <w:r>
        <w:t xml:space="preserve">Skills and Strengths</w:t>
      </w:r>
    </w:p>
    <w:p>
      <w:pPr>
        <w:pStyle w:val="FirstParagraph"/>
      </w:pPr>
      <w:r>
        <w:t xml:space="preserve">As a Speech Therapist, I possess a strong foundation in [specific skills like articulation therapy, language intervention, or dysphagia management]. My ability to communicate effectively with patients and their families is enhanced by my fluency in [languages, e.g., Hindi, English, and regional dialects], which allows me to connect with individuals from diverse linguistic backgrounds. I am also proficient in using [specific tools or technologies, e.g., speech-generating devices or assessment software], which I believe are critical for modern speech therapy practices.</w:t>
      </w:r>
    </w:p>
    <w:p>
      <w:pPr>
        <w:pStyle w:val="BodyText"/>
      </w:pPr>
      <w:r>
        <w:t xml:space="preserve">One of my greatest strengths is my adaptability. In New Delhi, where resources can be limited and patient needs vary widely, I have learned to think creatively and leverage available tools to maximize outcomes. For example, I developed a low-cost home-based therapy program for patients who could not travel frequently to the clinic, using mobile apps and video conferencing to maintain continuity of care. This initiative not only improved patient satisfaction but also reduced the burden on families.</w:t>
      </w:r>
    </w:p>
    <w:bookmarkEnd w:id="23"/>
    <w:bookmarkStart w:id="24" w:name="understanding-of-local-context"/>
    <w:p>
      <w:pPr>
        <w:pStyle w:val="Heading2"/>
      </w:pPr>
      <w:r>
        <w:t xml:space="preserve">Understanding of Local Context</w:t>
      </w:r>
    </w:p>
    <w:p>
      <w:pPr>
        <w:pStyle w:val="FirstParagraph"/>
      </w:pPr>
      <w:r>
        <w:t xml:space="preserve">I am deeply aware of the unique challenges and opportunities in India New Delhi. The city’s rapid urbanization has led to increased awareness of speech and language disorders, but disparities in access to care persist. As a Speech Therapist, I aim to bridge this gap by advocating for early intervention programs and educating communities about the importance of communication health. My experience working with NGOs and public health institutions has equipped me with the skills to navigate these systems effectively.</w:t>
      </w:r>
    </w:p>
    <w:p>
      <w:pPr>
        <w:pStyle w:val="BodyText"/>
      </w:pPr>
      <w:r>
        <w:t xml:space="preserve">Moreover, I am familiar with the regulatory frameworks governing speech therapy in India. I adhere to the guidelines set forth by [Professional Body, e.g., Indian Speech-Language-Hearing Association (ISHA)] and stay updated on industry trends through continuous education. This commitment ensures that my practice remains aligned with the highest standards of care.</w:t>
      </w:r>
    </w:p>
    <w:bookmarkEnd w:id="24"/>
    <w:bookmarkStart w:id="25" w:name="why-me"/>
    <w:p>
      <w:pPr>
        <w:pStyle w:val="Heading2"/>
      </w:pPr>
      <w:r>
        <w:t xml:space="preserve">Why Me?</w:t>
      </w:r>
    </w:p>
    <w:p>
      <w:pPr>
        <w:pStyle w:val="FirstParagraph"/>
      </w:pPr>
      <w:r>
        <w:t xml:space="preserve">I am confident that my combination of clinical expertise, cultural awareness, and passion for helping others makes me an ideal candidate for this role. I am particularly drawn to your organization’s mission to [specific mission or value mentioned in the job description], as it resonates with my own values of compassion and excellence. I am eager to contribute my skills to a team that prioritizes patient-centered care and innovation in speech therapy.</w:t>
      </w:r>
    </w:p>
    <w:p>
      <w:pPr>
        <w:pStyle w:val="BodyText"/>
      </w:pPr>
      <w:r>
        <w:t xml:space="preserve">I would welcome the opportunity to discuss how my background and vision align with your organization’s goals. Thank you for considering my application. I look forward to the possibility of contributing to the growth and success of your team in India New Delhi.</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6-07-23T14:53:58Z</dcterms:created>
  <dcterms:modified xsi:type="dcterms:W3CDTF">2026-07-23T14:53:58Z</dcterms:modified>
</cp:coreProperties>
</file>

<file path=docProps/custom.xml><?xml version="1.0" encoding="utf-8"?>
<Properties xmlns="http://schemas.openxmlformats.org/officeDocument/2006/custom-properties" xmlns:vt="http://schemas.openxmlformats.org/officeDocument/2006/docPropsVTypes"/>
</file>